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816B01" w14:textId="24FAF41B" w:rsidR="00E121AC" w:rsidRPr="001E017F" w:rsidRDefault="00E121AC" w:rsidP="00E121AC">
      <w:pPr>
        <w:jc w:val="center"/>
        <w:rPr>
          <w:rFonts w:ascii="Arial Narrow" w:hAnsi="Arial Narrow"/>
          <w:sz w:val="28"/>
          <w:szCs w:val="28"/>
        </w:rPr>
      </w:pPr>
      <w:r w:rsidRPr="001E017F">
        <w:rPr>
          <w:rFonts w:ascii="Arial Narrow" w:hAnsi="Arial Narrow"/>
          <w:sz w:val="28"/>
          <w:szCs w:val="28"/>
        </w:rPr>
        <w:t>CARTA DE RECOMENDACIÓN</w:t>
      </w:r>
    </w:p>
    <w:p w14:paraId="66F2AFD8" w14:textId="0F79D4B1" w:rsidR="00E121AC" w:rsidRPr="0045557A" w:rsidRDefault="00E121AC" w:rsidP="00E121AC">
      <w:pPr>
        <w:jc w:val="center"/>
        <w:rPr>
          <w:rFonts w:ascii="Arial Narrow" w:hAnsi="Arial Narrow"/>
          <w:b/>
          <w:bCs/>
          <w:sz w:val="28"/>
          <w:szCs w:val="28"/>
        </w:rPr>
      </w:pPr>
      <w:r w:rsidRPr="0045557A">
        <w:rPr>
          <w:rFonts w:ascii="Arial Narrow" w:hAnsi="Arial Narrow"/>
          <w:b/>
          <w:bCs/>
          <w:sz w:val="28"/>
          <w:szCs w:val="28"/>
        </w:rPr>
        <w:t xml:space="preserve">PROGRAMA DE DOCTORADO EN </w:t>
      </w:r>
      <w:r w:rsidR="000205C2">
        <w:rPr>
          <w:rFonts w:ascii="Arial Narrow" w:hAnsi="Arial Narrow"/>
          <w:b/>
          <w:bCs/>
          <w:sz w:val="28"/>
          <w:szCs w:val="28"/>
        </w:rPr>
        <w:t>MEDICINA DE LA CONSERVACIÓN</w:t>
      </w:r>
    </w:p>
    <w:p w14:paraId="0750F14D" w14:textId="77777777" w:rsidR="00E121AC" w:rsidRDefault="00E121AC" w:rsidP="00E121AC">
      <w:pPr>
        <w:jc w:val="both"/>
        <w:rPr>
          <w:rFonts w:ascii="Arial Narrow" w:hAnsi="Arial Narrow"/>
          <w:b/>
          <w:bCs/>
          <w:sz w:val="24"/>
          <w:szCs w:val="24"/>
        </w:rPr>
      </w:pPr>
    </w:p>
    <w:p w14:paraId="4745C5CD" w14:textId="77777777" w:rsidR="00E121AC" w:rsidRDefault="00E121AC" w:rsidP="00E121AC">
      <w:pPr>
        <w:jc w:val="right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Fecha:</w:t>
      </w:r>
      <w:r w:rsidRPr="009E4445">
        <w:rPr>
          <w:rFonts w:ascii="Arial Narrow" w:hAnsi="Arial Narrow"/>
          <w:sz w:val="24"/>
          <w:szCs w:val="24"/>
        </w:rPr>
        <w:t xml:space="preserve"> día/mes/año</w:t>
      </w:r>
    </w:p>
    <w:p w14:paraId="5AC23777" w14:textId="02E3BD70" w:rsidR="00E121AC" w:rsidRPr="0045557A" w:rsidRDefault="001E0DB8" w:rsidP="00E121AC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Sr.(a) recomendador(a):</w:t>
      </w:r>
    </w:p>
    <w:p w14:paraId="20A8EDFC" w14:textId="2B676AB0" w:rsidR="009D33C7" w:rsidRP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 xml:space="preserve">Le </w:t>
      </w:r>
      <w:r w:rsidR="00870B81">
        <w:rPr>
          <w:rFonts w:ascii="Arial Narrow" w:hAnsi="Arial Narrow"/>
          <w:sz w:val="24"/>
          <w:szCs w:val="24"/>
        </w:rPr>
        <w:t xml:space="preserve">solicitamos </w:t>
      </w:r>
      <w:r w:rsidRPr="009D33C7">
        <w:rPr>
          <w:rFonts w:ascii="Arial Narrow" w:hAnsi="Arial Narrow"/>
          <w:sz w:val="24"/>
          <w:szCs w:val="24"/>
        </w:rPr>
        <w:t>que informe con detalle acerca de las fortalezas y debilidades de</w:t>
      </w:r>
      <w:r>
        <w:rPr>
          <w:rFonts w:ascii="Arial Narrow" w:hAnsi="Arial Narrow"/>
          <w:sz w:val="24"/>
          <w:szCs w:val="24"/>
        </w:rPr>
        <w:t>l</w:t>
      </w:r>
      <w:r w:rsidR="009F4AC3">
        <w:rPr>
          <w:rFonts w:ascii="Arial Narrow" w:hAnsi="Arial Narrow"/>
          <w:sz w:val="24"/>
          <w:szCs w:val="24"/>
        </w:rPr>
        <w:t xml:space="preserve">(la) </w:t>
      </w:r>
      <w:r w:rsidRPr="009D33C7">
        <w:rPr>
          <w:rFonts w:ascii="Arial Narrow" w:hAnsi="Arial Narrow"/>
          <w:sz w:val="24"/>
          <w:szCs w:val="24"/>
        </w:rPr>
        <w:t>candidato</w:t>
      </w:r>
      <w:r w:rsidR="009F4AC3">
        <w:rPr>
          <w:rFonts w:ascii="Arial Narrow" w:hAnsi="Arial Narrow"/>
          <w:sz w:val="24"/>
          <w:szCs w:val="24"/>
        </w:rPr>
        <w:t>(</w:t>
      </w:r>
      <w:r w:rsidRPr="009D33C7">
        <w:rPr>
          <w:rFonts w:ascii="Arial Narrow" w:hAnsi="Arial Narrow"/>
          <w:sz w:val="24"/>
          <w:szCs w:val="24"/>
        </w:rPr>
        <w:t>a</w:t>
      </w:r>
      <w:r w:rsidR="009F4AC3">
        <w:rPr>
          <w:rFonts w:ascii="Arial Narrow" w:hAnsi="Arial Narrow"/>
          <w:sz w:val="24"/>
          <w:szCs w:val="24"/>
        </w:rPr>
        <w:t>)</w:t>
      </w:r>
      <w:r w:rsidR="006254D7">
        <w:rPr>
          <w:rFonts w:ascii="Arial Narrow" w:hAnsi="Arial Narrow"/>
          <w:sz w:val="24"/>
          <w:szCs w:val="24"/>
        </w:rPr>
        <w:t xml:space="preserve"> dando énfasis en las posibilidades de terminar exitosamente </w:t>
      </w:r>
      <w:r w:rsidR="00A52AFE">
        <w:rPr>
          <w:rFonts w:ascii="Arial Narrow" w:hAnsi="Arial Narrow"/>
          <w:sz w:val="24"/>
          <w:szCs w:val="24"/>
        </w:rPr>
        <w:t>u</w:t>
      </w:r>
      <w:r w:rsidR="00030F16">
        <w:rPr>
          <w:rFonts w:ascii="Arial Narrow" w:hAnsi="Arial Narrow"/>
          <w:sz w:val="24"/>
          <w:szCs w:val="24"/>
        </w:rPr>
        <w:t>n programa de doctorado.</w:t>
      </w:r>
    </w:p>
    <w:p w14:paraId="0BBEAD8C" w14:textId="77777777" w:rsidR="009D33C7" w:rsidRP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>Las opiniones fundamentadas que usted entregue serán de importancia para el análisis de los comités de expertos en el proceso de selección de postulantes.</w:t>
      </w:r>
    </w:p>
    <w:p w14:paraId="2D1494E6" w14:textId="77777777" w:rsidR="009D33C7" w:rsidRP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>Usted puede extenderse en el espacio que estime necesario para presentar con claridad sus respuestas.</w:t>
      </w:r>
    </w:p>
    <w:p w14:paraId="09A10882" w14:textId="550D184B" w:rsid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 xml:space="preserve">Este documento tiene </w:t>
      </w:r>
      <w:r w:rsidRPr="009F4AC3">
        <w:rPr>
          <w:rFonts w:ascii="Arial Narrow" w:hAnsi="Arial Narrow"/>
          <w:b/>
          <w:bCs/>
          <w:sz w:val="24"/>
          <w:szCs w:val="24"/>
        </w:rPr>
        <w:t>carácter confidencial</w:t>
      </w:r>
      <w:r w:rsidRPr="009D33C7">
        <w:rPr>
          <w:rFonts w:ascii="Arial Narrow" w:hAnsi="Arial Narrow"/>
          <w:sz w:val="24"/>
          <w:szCs w:val="24"/>
        </w:rPr>
        <w:t>.</w:t>
      </w:r>
    </w:p>
    <w:p w14:paraId="66CB76DA" w14:textId="094F2283" w:rsidR="000B5E9A" w:rsidRDefault="000B5E9A" w:rsidP="009D33C7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Al finalizar, por favor enviar el documento desde su correo electrónico a </w:t>
      </w:r>
      <w:r w:rsidR="00F216D4" w:rsidRPr="00F216D4">
        <w:rPr>
          <w:rFonts w:ascii="Arial Narrow" w:hAnsi="Arial Narrow"/>
          <w:b/>
          <w:bCs/>
          <w:sz w:val="24"/>
          <w:szCs w:val="24"/>
        </w:rPr>
        <w:t>ana.torres</w:t>
      </w:r>
      <w:r w:rsidRPr="000B5E9A">
        <w:rPr>
          <w:rFonts w:ascii="Arial Narrow" w:hAnsi="Arial Narrow"/>
          <w:b/>
          <w:bCs/>
          <w:sz w:val="24"/>
          <w:szCs w:val="24"/>
        </w:rPr>
        <w:t>@unab.cl</w:t>
      </w:r>
    </w:p>
    <w:p w14:paraId="7269C57E" w14:textId="7D7C03DD" w:rsidR="005644AA" w:rsidRDefault="005644AA" w:rsidP="009D33C7">
      <w:pPr>
        <w:jc w:val="both"/>
        <w:rPr>
          <w:rFonts w:ascii="Arial Narrow" w:hAnsi="Arial Narrow"/>
          <w:sz w:val="24"/>
          <w:szCs w:val="24"/>
        </w:rPr>
      </w:pPr>
    </w:p>
    <w:p w14:paraId="19AD2B99" w14:textId="40C26FF7" w:rsidR="005644AA" w:rsidRPr="008C393F" w:rsidRDefault="005644AA" w:rsidP="009D33C7">
      <w:pPr>
        <w:jc w:val="both"/>
        <w:rPr>
          <w:rFonts w:ascii="Arial Narrow" w:hAnsi="Arial Narrow"/>
          <w:b/>
          <w:bCs/>
          <w:sz w:val="24"/>
          <w:szCs w:val="24"/>
        </w:rPr>
      </w:pPr>
      <w:r w:rsidRPr="008C393F">
        <w:rPr>
          <w:rFonts w:ascii="Arial Narrow" w:hAnsi="Arial Narrow"/>
          <w:b/>
          <w:bCs/>
          <w:sz w:val="24"/>
          <w:szCs w:val="24"/>
        </w:rPr>
        <w:t>1. ANTECEDENTES DEL POSTULANTE QUE RECOMIENDA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5644AA" w14:paraId="7E7702A6" w14:textId="77777777" w:rsidTr="008C393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A7E6A" w14:textId="4EF4966A" w:rsidR="005644AA" w:rsidRDefault="005644AA" w:rsidP="00492CA9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081F9" w14:textId="77777777" w:rsidR="005644AA" w:rsidRDefault="005644AA" w:rsidP="00492CA9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5644AA" w14:paraId="135C5384" w14:textId="77777777" w:rsidTr="008C393F">
        <w:tc>
          <w:tcPr>
            <w:tcW w:w="4675" w:type="dxa"/>
            <w:tcBorders>
              <w:top w:val="single" w:sz="4" w:space="0" w:color="auto"/>
            </w:tcBorders>
            <w:vAlign w:val="center"/>
          </w:tcPr>
          <w:p w14:paraId="36AD884D" w14:textId="72D2DAA1" w:rsidR="005644AA" w:rsidRPr="00492CA9" w:rsidRDefault="005644AA" w:rsidP="00492CA9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492CA9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s</w:t>
            </w:r>
          </w:p>
        </w:tc>
        <w:tc>
          <w:tcPr>
            <w:tcW w:w="4675" w:type="dxa"/>
            <w:tcBorders>
              <w:top w:val="single" w:sz="4" w:space="0" w:color="auto"/>
            </w:tcBorders>
            <w:vAlign w:val="center"/>
          </w:tcPr>
          <w:p w14:paraId="3A52BE53" w14:textId="315C3BFC" w:rsidR="005644AA" w:rsidRPr="00492CA9" w:rsidRDefault="005644AA" w:rsidP="00492CA9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492CA9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Nombre</w:t>
            </w:r>
            <w:r w:rsidR="00985F39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s</w:t>
            </w:r>
          </w:p>
        </w:tc>
      </w:tr>
    </w:tbl>
    <w:p w14:paraId="67D6C2F2" w14:textId="01D02B9D" w:rsidR="00E121AC" w:rsidRPr="001E0DB8" w:rsidRDefault="00E121AC" w:rsidP="001E0DB8">
      <w:pPr>
        <w:jc w:val="both"/>
        <w:rPr>
          <w:rFonts w:ascii="Arial Narrow" w:hAnsi="Arial Narrow"/>
          <w:sz w:val="24"/>
          <w:szCs w:val="24"/>
        </w:rPr>
      </w:pPr>
    </w:p>
    <w:p w14:paraId="5796FCA1" w14:textId="5B386413" w:rsidR="0044038B" w:rsidRPr="00955C50" w:rsidRDefault="008B0BFA" w:rsidP="0044038B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2</w:t>
      </w:r>
      <w:r w:rsidR="0044038B" w:rsidRPr="00955C50">
        <w:rPr>
          <w:rFonts w:ascii="Arial Narrow" w:hAnsi="Arial Narrow"/>
          <w:b/>
          <w:bCs/>
          <w:sz w:val="24"/>
          <w:szCs w:val="24"/>
        </w:rPr>
        <w:t>. ANTECEDENTE</w:t>
      </w:r>
      <w:r w:rsidR="0044038B">
        <w:rPr>
          <w:rFonts w:ascii="Arial Narrow" w:hAnsi="Arial Narrow"/>
          <w:b/>
          <w:bCs/>
          <w:sz w:val="24"/>
          <w:szCs w:val="24"/>
        </w:rPr>
        <w:t>S</w:t>
      </w:r>
      <w:r w:rsidR="0044038B" w:rsidRPr="00955C50">
        <w:rPr>
          <w:rFonts w:ascii="Arial Narrow" w:hAnsi="Arial Narrow"/>
          <w:b/>
          <w:bCs/>
          <w:sz w:val="24"/>
          <w:szCs w:val="24"/>
        </w:rPr>
        <w:t xml:space="preserve"> PERSONALES</w:t>
      </w:r>
      <w:r w:rsidR="00C32DD5">
        <w:rPr>
          <w:rFonts w:ascii="Arial Narrow" w:hAnsi="Arial Narrow"/>
          <w:b/>
          <w:bCs/>
          <w:sz w:val="24"/>
          <w:szCs w:val="24"/>
        </w:rPr>
        <w:t xml:space="preserve"> DEL(LA) RECOMENDADOR(A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3740"/>
        <w:gridCol w:w="1870"/>
      </w:tblGrid>
      <w:tr w:rsidR="0044038B" w:rsidRPr="00AD5BD5" w14:paraId="7C6F509A" w14:textId="77777777" w:rsidTr="00CC5145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69CBB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78F85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9B624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D27DF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44038B" w:rsidRPr="00E86B4D" w14:paraId="5B8FEE0A" w14:textId="77777777" w:rsidTr="00CC5145">
        <w:tc>
          <w:tcPr>
            <w:tcW w:w="1870" w:type="dxa"/>
            <w:tcBorders>
              <w:top w:val="single" w:sz="4" w:space="0" w:color="auto"/>
            </w:tcBorders>
          </w:tcPr>
          <w:p w14:paraId="557425CC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 Patern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63DAD4B4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 Materno</w:t>
            </w:r>
          </w:p>
        </w:tc>
        <w:tc>
          <w:tcPr>
            <w:tcW w:w="3740" w:type="dxa"/>
            <w:tcBorders>
              <w:top w:val="single" w:sz="4" w:space="0" w:color="auto"/>
            </w:tcBorders>
          </w:tcPr>
          <w:p w14:paraId="5D1EF62C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Nombres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07D6EEB3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RUT o pasaporte</w:t>
            </w:r>
          </w:p>
        </w:tc>
      </w:tr>
    </w:tbl>
    <w:p w14:paraId="3BABEB7F" w14:textId="77777777" w:rsidR="0044038B" w:rsidRPr="00E614F1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2977"/>
        <w:gridCol w:w="2409"/>
      </w:tblGrid>
      <w:tr w:rsidR="0044038B" w:rsidRPr="00AD5BD5" w14:paraId="2AAD037D" w14:textId="77777777" w:rsidTr="00CA0EED"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63643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C7AFC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6FCCC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44038B" w:rsidRPr="00E86B4D" w14:paraId="4BEF0FE9" w14:textId="77777777" w:rsidTr="00CA0EED">
        <w:tc>
          <w:tcPr>
            <w:tcW w:w="3964" w:type="dxa"/>
            <w:tcBorders>
              <w:top w:val="single" w:sz="4" w:space="0" w:color="auto"/>
            </w:tcBorders>
          </w:tcPr>
          <w:p w14:paraId="4A6BA308" w14:textId="4D9AA84E" w:rsidR="0044038B" w:rsidRPr="00E86B4D" w:rsidRDefault="006879B7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Grado académico</w:t>
            </w:r>
          </w:p>
        </w:tc>
        <w:tc>
          <w:tcPr>
            <w:tcW w:w="2977" w:type="dxa"/>
            <w:tcBorders>
              <w:top w:val="single" w:sz="4" w:space="0" w:color="auto"/>
            </w:tcBorders>
          </w:tcPr>
          <w:p w14:paraId="1E5A54D5" w14:textId="36927803" w:rsidR="0044038B" w:rsidRPr="00E86B4D" w:rsidRDefault="005D33F0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Institución</w:t>
            </w:r>
          </w:p>
        </w:tc>
        <w:tc>
          <w:tcPr>
            <w:tcW w:w="2409" w:type="dxa"/>
            <w:tcBorders>
              <w:top w:val="single" w:sz="4" w:space="0" w:color="auto"/>
            </w:tcBorders>
          </w:tcPr>
          <w:p w14:paraId="0A752A93" w14:textId="51EEE944" w:rsidR="0044038B" w:rsidRPr="00E86B4D" w:rsidRDefault="00423701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País</w:t>
            </w:r>
          </w:p>
        </w:tc>
      </w:tr>
    </w:tbl>
    <w:p w14:paraId="2D423490" w14:textId="77777777" w:rsidR="0044038B" w:rsidRPr="00E614F1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3343"/>
        <w:gridCol w:w="2267"/>
      </w:tblGrid>
      <w:tr w:rsidR="0044038B" w:rsidRPr="00AD5BD5" w14:paraId="0F1C3174" w14:textId="77777777" w:rsidTr="00CA0EED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746C3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2877F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4F91C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5AF8C" w14:textId="43D5CA62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44038B" w:rsidRPr="00E86B4D" w14:paraId="58C85FB4" w14:textId="77777777" w:rsidTr="00CA0EED">
        <w:tc>
          <w:tcPr>
            <w:tcW w:w="1870" w:type="dxa"/>
            <w:tcBorders>
              <w:top w:val="single" w:sz="4" w:space="0" w:color="auto"/>
            </w:tcBorders>
          </w:tcPr>
          <w:p w14:paraId="47A1ED55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Teléfono Fij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2A1ABD95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Teléfono Celular</w:t>
            </w:r>
          </w:p>
        </w:tc>
        <w:tc>
          <w:tcPr>
            <w:tcW w:w="3343" w:type="dxa"/>
            <w:tcBorders>
              <w:top w:val="single" w:sz="4" w:space="0" w:color="auto"/>
            </w:tcBorders>
          </w:tcPr>
          <w:p w14:paraId="5EE7BF97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orreo Electrónico</w:t>
            </w:r>
          </w:p>
        </w:tc>
        <w:tc>
          <w:tcPr>
            <w:tcW w:w="2267" w:type="dxa"/>
            <w:tcBorders>
              <w:top w:val="single" w:sz="4" w:space="0" w:color="auto"/>
            </w:tcBorders>
          </w:tcPr>
          <w:p w14:paraId="7BADE21D" w14:textId="09A4AD6B" w:rsidR="0044038B" w:rsidRPr="00E86B4D" w:rsidRDefault="00C0587D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argo</w:t>
            </w:r>
          </w:p>
        </w:tc>
      </w:tr>
    </w:tbl>
    <w:p w14:paraId="1A0C6F42" w14:textId="77777777" w:rsidR="0044038B" w:rsidRPr="00B656F8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CA0EED" w:rsidRPr="00AD5BD5" w14:paraId="22D11799" w14:textId="77777777" w:rsidTr="00B211D0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B638E" w14:textId="77777777" w:rsidR="001E017F" w:rsidRDefault="001E017F" w:rsidP="001E017F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  <w:p w14:paraId="16A06861" w14:textId="4E1E1BC0" w:rsidR="003839F5" w:rsidRPr="00AD5BD5" w:rsidRDefault="003839F5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59605A" w:rsidRPr="00E86B4D" w14:paraId="5591550A" w14:textId="77777777" w:rsidTr="005343D3">
        <w:tc>
          <w:tcPr>
            <w:tcW w:w="9350" w:type="dxa"/>
            <w:tcBorders>
              <w:top w:val="single" w:sz="4" w:space="0" w:color="auto"/>
            </w:tcBorders>
          </w:tcPr>
          <w:p w14:paraId="45908F14" w14:textId="77777777" w:rsidR="0059605A" w:rsidRPr="00E86B4D" w:rsidRDefault="0059605A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Dirección Laboral</w:t>
            </w:r>
          </w:p>
          <w:p w14:paraId="085F92D9" w14:textId="11F6F7A4" w:rsidR="0059605A" w:rsidRPr="00E86B4D" w:rsidRDefault="0059605A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</w:p>
        </w:tc>
      </w:tr>
    </w:tbl>
    <w:p w14:paraId="4378420A" w14:textId="77777777" w:rsidR="0044038B" w:rsidRPr="007A1117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p w14:paraId="71581408" w14:textId="6927C93A" w:rsidR="008F3CE9" w:rsidRDefault="008F3CE9">
      <w:r>
        <w:br w:type="page"/>
      </w:r>
    </w:p>
    <w:p w14:paraId="7B2D62E0" w14:textId="7F36F83E" w:rsidR="00134C73" w:rsidRDefault="00134C73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lastRenderedPageBreak/>
        <w:t>3</w:t>
      </w:r>
      <w:r w:rsidRPr="00955C50">
        <w:rPr>
          <w:rFonts w:ascii="Arial Narrow" w:hAnsi="Arial Narrow"/>
          <w:b/>
          <w:bCs/>
          <w:sz w:val="24"/>
          <w:szCs w:val="24"/>
        </w:rPr>
        <w:t xml:space="preserve">. </w:t>
      </w:r>
      <w:r w:rsidR="00822739">
        <w:rPr>
          <w:rFonts w:ascii="Arial Narrow" w:hAnsi="Arial Narrow"/>
          <w:b/>
          <w:bCs/>
          <w:sz w:val="24"/>
          <w:szCs w:val="24"/>
        </w:rPr>
        <w:t>RECOMENDACIÓN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13247" w14:paraId="0159487C" w14:textId="77777777" w:rsidTr="00FC6626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1A170CF8" w14:textId="272ACBCC" w:rsidR="00413247" w:rsidRDefault="00413247" w:rsidP="00FC6626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1. </w:t>
            </w:r>
            <w:r w:rsidR="001E017F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Con respecto al </w:t>
            </w:r>
            <w:r w:rsidR="001E017F" w:rsidRPr="001E017F">
              <w:rPr>
                <w:rFonts w:ascii="Arial Narrow" w:hAnsi="Arial Narrow"/>
                <w:b/>
                <w:bCs/>
                <w:sz w:val="24"/>
                <w:szCs w:val="24"/>
                <w:u w:val="single"/>
              </w:rPr>
              <w:t>recomendador</w:t>
            </w:r>
            <w:r w:rsidR="001E017F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, 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>¿</w:t>
            </w:r>
            <w:r w:rsidR="001E017F">
              <w:rPr>
                <w:rFonts w:ascii="Arial Narrow" w:hAnsi="Arial Narrow"/>
                <w:b/>
                <w:bCs/>
                <w:sz w:val="24"/>
                <w:szCs w:val="24"/>
              </w:rPr>
              <w:t>c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>uál es su formación académica?</w:t>
            </w:r>
            <w:r w:rsidR="004C662D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¿A qué se dedica? ¿Cuáles son sus intereses profesionales o líneas de investigación?</w:t>
            </w:r>
          </w:p>
        </w:tc>
      </w:tr>
      <w:tr w:rsidR="00413247" w14:paraId="0CC64D86" w14:textId="77777777" w:rsidTr="00FC6626">
        <w:tc>
          <w:tcPr>
            <w:tcW w:w="9350" w:type="dxa"/>
          </w:tcPr>
          <w:p w14:paraId="0BF73910" w14:textId="1B36333C" w:rsidR="00413247" w:rsidRPr="00FC2FEA" w:rsidRDefault="00FC2FEA" w:rsidP="00FC6626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4CC716E6" w14:textId="3B461DEF" w:rsidR="00374609" w:rsidRDefault="00374609" w:rsidP="00FC6626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3E3F5717" w14:textId="77777777" w:rsidR="00413247" w:rsidRDefault="00413247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22739" w14:paraId="1A3B17CB" w14:textId="77777777" w:rsidTr="00E963A5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286DE01A" w14:textId="16F9D5C0" w:rsidR="00822739" w:rsidRDefault="003866A2" w:rsidP="00134C73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2</w:t>
            </w:r>
            <w:r w:rsidR="00822739">
              <w:rPr>
                <w:rFonts w:ascii="Arial Narrow" w:hAnsi="Arial Narrow"/>
                <w:b/>
                <w:bCs/>
                <w:sz w:val="24"/>
                <w:szCs w:val="24"/>
              </w:rPr>
              <w:t>. ¿Hace cuánto tiempo conoce al(la) postulante?</w:t>
            </w:r>
          </w:p>
        </w:tc>
      </w:tr>
      <w:tr w:rsidR="00822739" w14:paraId="454EA520" w14:textId="77777777" w:rsidTr="00822739">
        <w:tc>
          <w:tcPr>
            <w:tcW w:w="9350" w:type="dxa"/>
          </w:tcPr>
          <w:p w14:paraId="3E8582BA" w14:textId="77777777" w:rsidR="00374609" w:rsidRPr="00FC2FEA" w:rsidRDefault="00FC2FEA" w:rsidP="00134C73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680C921F" w14:textId="1F453EC3" w:rsidR="00FC2FEA" w:rsidRPr="00FC2FEA" w:rsidRDefault="00FC2FEA" w:rsidP="00134C73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623E4796" w14:textId="36974C4E" w:rsidR="00822739" w:rsidRDefault="00822739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963A5" w14:paraId="4A7BD558" w14:textId="77777777" w:rsidTr="00CC5145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5A214C60" w14:textId="7488C324" w:rsidR="00E963A5" w:rsidRDefault="009F3DF0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3</w:t>
            </w:r>
            <w:r w:rsidR="00E963A5">
              <w:rPr>
                <w:rFonts w:ascii="Arial Narrow" w:hAnsi="Arial Narrow"/>
                <w:b/>
                <w:bCs/>
                <w:sz w:val="24"/>
                <w:szCs w:val="24"/>
              </w:rPr>
              <w:t>. ¿Qué relación de estudio, trabajo u otr</w:t>
            </w:r>
            <w:r w:rsidR="00F60154">
              <w:rPr>
                <w:rFonts w:ascii="Arial Narrow" w:hAnsi="Arial Narrow"/>
                <w:b/>
                <w:bCs/>
                <w:sz w:val="24"/>
                <w:szCs w:val="24"/>
              </w:rPr>
              <w:t>a(s) relevante(s) ha tenido Ud. con el(la) postulante?</w:t>
            </w:r>
          </w:p>
        </w:tc>
      </w:tr>
      <w:tr w:rsidR="00E963A5" w14:paraId="2A52560D" w14:textId="77777777" w:rsidTr="00CC5145">
        <w:tc>
          <w:tcPr>
            <w:tcW w:w="9350" w:type="dxa"/>
          </w:tcPr>
          <w:p w14:paraId="22F4E2C7" w14:textId="77777777" w:rsidR="00FC2FEA" w:rsidRPr="00FC2FEA" w:rsidRDefault="00FC2FEA" w:rsidP="00FC2FEA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2139327B" w14:textId="2CF29C85" w:rsidR="00374609" w:rsidRDefault="00374609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65571DDB" w14:textId="3A3C7887" w:rsidR="00E963A5" w:rsidRDefault="00E963A5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8722F" w14:paraId="4CE558AE" w14:textId="77777777" w:rsidTr="009963FD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456849D5" w14:textId="557E3872" w:rsidR="00F8722F" w:rsidRDefault="00F8722F" w:rsidP="009963FD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4. 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Describa las cualidades </w:t>
            </w:r>
            <w:r w:rsidR="00EB3529" w:rsidRPr="003866A2">
              <w:rPr>
                <w:rFonts w:ascii="Arial Narrow" w:hAnsi="Arial Narrow"/>
                <w:b/>
                <w:bCs/>
                <w:sz w:val="24"/>
                <w:szCs w:val="24"/>
                <w:u w:val="single"/>
              </w:rPr>
              <w:t>positivas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y </w:t>
            </w:r>
            <w:r w:rsidR="00EB3529" w:rsidRPr="003866A2">
              <w:rPr>
                <w:rFonts w:ascii="Arial Narrow" w:hAnsi="Arial Narrow"/>
                <w:b/>
                <w:bCs/>
                <w:sz w:val="24"/>
                <w:szCs w:val="24"/>
                <w:u w:val="single"/>
              </w:rPr>
              <w:t>negativas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del</w:t>
            </w:r>
            <w:r w:rsidR="003866A2">
              <w:rPr>
                <w:rFonts w:ascii="Arial Narrow" w:hAnsi="Arial Narrow"/>
                <w:b/>
                <w:bCs/>
                <w:sz w:val="24"/>
                <w:szCs w:val="24"/>
              </w:rPr>
              <w:t>(de la)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postulante, en el contexto de</w:t>
            </w:r>
            <w:r w:rsidR="006B68A8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la realización de un doctorado en ciencias. Tome en consideración las posibilidades de que termine exitosamente su formación doctoral </w:t>
            </w:r>
            <w:r w:rsidR="005C13BE">
              <w:rPr>
                <w:rFonts w:ascii="Arial Narrow" w:hAnsi="Arial Narrow"/>
                <w:b/>
                <w:bCs/>
                <w:sz w:val="24"/>
                <w:szCs w:val="24"/>
              </w:rPr>
              <w:t>y que pueda proyectar su carrera en el futuro.</w:t>
            </w:r>
            <w:r w:rsidR="00064E24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Use todo el espacio que requiera.</w:t>
            </w:r>
          </w:p>
        </w:tc>
      </w:tr>
      <w:tr w:rsidR="00F8722F" w14:paraId="4153E5D4" w14:textId="77777777" w:rsidTr="009963FD">
        <w:tc>
          <w:tcPr>
            <w:tcW w:w="9350" w:type="dxa"/>
          </w:tcPr>
          <w:p w14:paraId="0FB4C614" w14:textId="77777777" w:rsidR="00FC2FEA" w:rsidRPr="00FC2FEA" w:rsidRDefault="00FC2FEA" w:rsidP="00FC2FEA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1884FFBE" w14:textId="1F7672A7" w:rsidR="00374609" w:rsidRDefault="00374609" w:rsidP="009963FD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3CE8AE02" w14:textId="77777777" w:rsidR="00F8722F" w:rsidRPr="00955C50" w:rsidRDefault="00F8722F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256"/>
        <w:gridCol w:w="850"/>
        <w:gridCol w:w="5244"/>
      </w:tblGrid>
      <w:tr w:rsidR="009F3DF0" w14:paraId="69718128" w14:textId="77777777" w:rsidTr="00CC5145">
        <w:trPr>
          <w:tblHeader/>
        </w:trPr>
        <w:tc>
          <w:tcPr>
            <w:tcW w:w="9350" w:type="dxa"/>
            <w:gridSpan w:val="3"/>
            <w:shd w:val="clear" w:color="auto" w:fill="D9D9D9" w:themeFill="background1" w:themeFillShade="D9"/>
          </w:tcPr>
          <w:p w14:paraId="4F7C2A59" w14:textId="46841BEC" w:rsidR="009F3DF0" w:rsidRDefault="006B68A8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5</w:t>
            </w:r>
            <w:r w:rsidR="009F3DF0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. 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Califique al</w:t>
            </w:r>
            <w:r w:rsidR="00AD733A">
              <w:rPr>
                <w:rFonts w:ascii="Arial Narrow" w:hAnsi="Arial Narrow"/>
                <w:b/>
                <w:bCs/>
                <w:sz w:val="24"/>
                <w:szCs w:val="24"/>
              </w:rPr>
              <w:t>(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la</w:t>
            </w:r>
            <w:r w:rsidR="00AD733A">
              <w:rPr>
                <w:rFonts w:ascii="Arial Narrow" w:hAnsi="Arial Narrow"/>
                <w:b/>
                <w:bCs/>
                <w:sz w:val="24"/>
                <w:szCs w:val="24"/>
              </w:rPr>
              <w:t>)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postulante </w:t>
            </w:r>
            <w:r w:rsidR="003314F1">
              <w:rPr>
                <w:rFonts w:ascii="Arial Narrow" w:hAnsi="Arial Narrow"/>
                <w:b/>
                <w:bCs/>
                <w:sz w:val="24"/>
                <w:szCs w:val="24"/>
              </w:rPr>
              <w:t>con respecto a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las siguientes características, en la escala de 1 a 7 (uno a siete), siendo siete la nota máxima</w:t>
            </w:r>
            <w:r w:rsidR="00335685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. Por favor, use 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números enteros</w:t>
            </w:r>
            <w:r w:rsidR="00335685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. Ponga 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NC cuando Ud. no conozca dicha característica en la persona.</w:t>
            </w:r>
          </w:p>
        </w:tc>
      </w:tr>
      <w:tr w:rsidR="00AC7211" w14:paraId="44797F03" w14:textId="77777777" w:rsidTr="003839F5">
        <w:tc>
          <w:tcPr>
            <w:tcW w:w="3256" w:type="dxa"/>
          </w:tcPr>
          <w:p w14:paraId="55176742" w14:textId="1DED8CCA" w:rsidR="00AC7211" w:rsidRDefault="00AC7211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Característica</w:t>
            </w:r>
          </w:p>
        </w:tc>
        <w:tc>
          <w:tcPr>
            <w:tcW w:w="850" w:type="dxa"/>
            <w:vAlign w:val="center"/>
          </w:tcPr>
          <w:p w14:paraId="7DE14270" w14:textId="3AC1C47F" w:rsidR="00AC7211" w:rsidRDefault="00360EA1" w:rsidP="00F03C63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Nota (1 a 7</w:t>
            </w:r>
            <w:r w:rsidR="005F1EA1">
              <w:rPr>
                <w:rFonts w:ascii="Arial Narrow" w:hAnsi="Arial Narrow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5244" w:type="dxa"/>
            <w:vAlign w:val="center"/>
          </w:tcPr>
          <w:p w14:paraId="1308678E" w14:textId="12CF4AF5" w:rsidR="00AC7211" w:rsidRDefault="005F1EA1" w:rsidP="00F03C63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Comentarios</w:t>
            </w:r>
          </w:p>
        </w:tc>
      </w:tr>
      <w:tr w:rsidR="00AC7211" w14:paraId="338E2ED3" w14:textId="77777777" w:rsidTr="003839F5">
        <w:tc>
          <w:tcPr>
            <w:tcW w:w="3256" w:type="dxa"/>
          </w:tcPr>
          <w:p w14:paraId="28981CD7" w14:textId="77777777" w:rsidR="00AC7211" w:rsidRDefault="005F1EA1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 xml:space="preserve">Capacidad intelectual y creatividad </w:t>
            </w:r>
          </w:p>
          <w:p w14:paraId="1DDD8922" w14:textId="7E98022B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56E2A5BB" w14:textId="77777777" w:rsidR="00AC7211" w:rsidRPr="005F1EA1" w:rsidRDefault="00AC7211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4FFCE29B" w14:textId="4D2C8CCE" w:rsidR="00374609" w:rsidRPr="00FC2FEA" w:rsidRDefault="00FC2FEA" w:rsidP="00FC2FEA">
            <w:pPr>
              <w:jc w:val="both"/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C7211" w14:paraId="38F5FEA2" w14:textId="77777777" w:rsidTr="003839F5">
        <w:tc>
          <w:tcPr>
            <w:tcW w:w="3256" w:type="dxa"/>
          </w:tcPr>
          <w:p w14:paraId="3816E248" w14:textId="77777777" w:rsidR="00AC7211" w:rsidRDefault="005F1EA1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 xml:space="preserve">Autonomía en la creación </w:t>
            </w:r>
            <w:r w:rsidR="00A23FEC" w:rsidRPr="003839F5">
              <w:rPr>
                <w:rFonts w:ascii="Arial Narrow" w:hAnsi="Arial Narrow"/>
              </w:rPr>
              <w:t>y trabajo</w:t>
            </w:r>
          </w:p>
          <w:p w14:paraId="63152B38" w14:textId="6E972943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3E27F802" w14:textId="77777777" w:rsidR="00AC7211" w:rsidRPr="005F1EA1" w:rsidRDefault="00AC7211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1E623773" w14:textId="2D05A2AD" w:rsidR="00AC7211" w:rsidRPr="00FC2FEA" w:rsidRDefault="00FC2FEA" w:rsidP="00FC2FEA">
            <w:pPr>
              <w:jc w:val="both"/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C7211" w14:paraId="0BD24F11" w14:textId="77777777" w:rsidTr="003839F5">
        <w:tc>
          <w:tcPr>
            <w:tcW w:w="3256" w:type="dxa"/>
          </w:tcPr>
          <w:p w14:paraId="7FBBC91A" w14:textId="77777777" w:rsidR="00AC7211" w:rsidRDefault="00A23FEC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Iniciativa y proactividad</w:t>
            </w:r>
          </w:p>
          <w:p w14:paraId="1ED9C6BA" w14:textId="60F3B035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23A98552" w14:textId="77777777" w:rsidR="00AC7211" w:rsidRPr="005F1EA1" w:rsidRDefault="00AC7211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396C53A9" w14:textId="701B3537" w:rsidR="00AC7211" w:rsidRPr="00FC2FEA" w:rsidRDefault="00FC2FEA" w:rsidP="00FC2FEA">
            <w:pPr>
              <w:jc w:val="both"/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23FEC" w14:paraId="47CCA09A" w14:textId="77777777" w:rsidTr="003839F5">
        <w:tc>
          <w:tcPr>
            <w:tcW w:w="3256" w:type="dxa"/>
          </w:tcPr>
          <w:p w14:paraId="3CBB7C4B" w14:textId="02631B81" w:rsidR="00A23FEC" w:rsidRPr="003839F5" w:rsidRDefault="00F03C63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Capacidad de identificar problemas y resolverlos</w:t>
            </w:r>
          </w:p>
        </w:tc>
        <w:tc>
          <w:tcPr>
            <w:tcW w:w="850" w:type="dxa"/>
            <w:vAlign w:val="center"/>
          </w:tcPr>
          <w:p w14:paraId="7F9C0D94" w14:textId="77777777" w:rsidR="00A23FEC" w:rsidRPr="005F1EA1" w:rsidRDefault="00A23FEC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20C1D9C8" w14:textId="3F3802ED" w:rsidR="00A23FEC" w:rsidRPr="00FC2FEA" w:rsidRDefault="00FC2FEA" w:rsidP="00374609">
            <w:pPr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23FEC" w14:paraId="7BE44E77" w14:textId="77777777" w:rsidTr="003839F5">
        <w:tc>
          <w:tcPr>
            <w:tcW w:w="3256" w:type="dxa"/>
          </w:tcPr>
          <w:p w14:paraId="55B28458" w14:textId="77777777" w:rsidR="00A23FEC" w:rsidRDefault="00F03C63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Dedicación y perseverancia</w:t>
            </w:r>
          </w:p>
          <w:p w14:paraId="2230A6A7" w14:textId="621EE134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3F7623DE" w14:textId="77777777" w:rsidR="00A23FEC" w:rsidRPr="005F1EA1" w:rsidRDefault="00A23FEC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324AD544" w14:textId="7BB981A6" w:rsidR="00A23FEC" w:rsidRPr="00FC2FEA" w:rsidRDefault="00FC2FEA" w:rsidP="00374609">
            <w:pPr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23FEC" w14:paraId="4872D105" w14:textId="77777777" w:rsidTr="003839F5">
        <w:tc>
          <w:tcPr>
            <w:tcW w:w="3256" w:type="dxa"/>
          </w:tcPr>
          <w:p w14:paraId="7CC82F20" w14:textId="3CA77571" w:rsidR="00A23FEC" w:rsidRPr="003839F5" w:rsidRDefault="00F03C63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Potencial para seguir con éxito estudios de postgrado</w:t>
            </w:r>
          </w:p>
        </w:tc>
        <w:tc>
          <w:tcPr>
            <w:tcW w:w="850" w:type="dxa"/>
            <w:vAlign w:val="center"/>
          </w:tcPr>
          <w:p w14:paraId="26C4CD39" w14:textId="1F8DE36A" w:rsidR="00A23FEC" w:rsidRPr="005F1EA1" w:rsidRDefault="00A23FEC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6701BB14" w14:textId="4B4760F4" w:rsidR="00A23FEC" w:rsidRPr="00FC2FEA" w:rsidRDefault="00FC2FEA" w:rsidP="00374609">
            <w:pPr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</w:tbl>
    <w:p w14:paraId="365FA783" w14:textId="1CA6ED88" w:rsidR="007B2BDB" w:rsidRDefault="007B2BDB" w:rsidP="00134C73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106"/>
        <w:gridCol w:w="5244"/>
      </w:tblGrid>
      <w:tr w:rsidR="00C15D07" w14:paraId="6F131076" w14:textId="77777777" w:rsidTr="00CC5145">
        <w:trPr>
          <w:tblHeader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14:paraId="5F3E2B61" w14:textId="7BD140C2" w:rsidR="00C15D07" w:rsidRDefault="00C15D07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lastRenderedPageBreak/>
              <w:t xml:space="preserve">5. </w:t>
            </w:r>
            <w:r w:rsidR="00AB0B9B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Indicar con una </w:t>
            </w:r>
            <w:r w:rsidR="000432CC">
              <w:rPr>
                <w:rFonts w:ascii="Arial Narrow" w:hAnsi="Arial Narrow"/>
                <w:b/>
                <w:bCs/>
                <w:sz w:val="24"/>
                <w:szCs w:val="24"/>
              </w:rPr>
              <w:t>equis (</w:t>
            </w:r>
            <w:r w:rsidR="001A7D70">
              <w:rPr>
                <w:rFonts w:ascii="Arial Narrow" w:hAnsi="Arial Narrow"/>
                <w:b/>
                <w:bCs/>
                <w:sz w:val="24"/>
                <w:szCs w:val="24"/>
              </w:rPr>
              <w:t>X</w:t>
            </w:r>
            <w:r w:rsidR="000432CC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) la </w:t>
            </w:r>
            <w:r w:rsidR="00B5114E">
              <w:rPr>
                <w:rFonts w:ascii="Arial Narrow" w:hAnsi="Arial Narrow"/>
                <w:b/>
                <w:bCs/>
                <w:sz w:val="24"/>
                <w:szCs w:val="24"/>
              </w:rPr>
              <w:t>alternativa que corresponda</w:t>
            </w:r>
          </w:p>
        </w:tc>
      </w:tr>
      <w:tr w:rsidR="00B5114E" w14:paraId="7AE9CCA9" w14:textId="77777777" w:rsidTr="003839F5">
        <w:tc>
          <w:tcPr>
            <w:tcW w:w="4106" w:type="dxa"/>
          </w:tcPr>
          <w:p w14:paraId="0E4CCB0F" w14:textId="77777777" w:rsidR="00B5114E" w:rsidRDefault="00B5114E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 w:rsidRPr="00CB3907">
              <w:rPr>
                <w:rFonts w:ascii="Arial Narrow" w:hAnsi="Arial Narrow"/>
                <w:sz w:val="24"/>
                <w:szCs w:val="24"/>
              </w:rPr>
              <w:t>No recomiendo al(la) postulante</w:t>
            </w:r>
          </w:p>
          <w:p w14:paraId="53CADA3E" w14:textId="5B60092C" w:rsidR="003839F5" w:rsidRPr="00CB3907" w:rsidRDefault="003839F5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</w:tcPr>
          <w:p w14:paraId="3A055DBC" w14:textId="1361CCE1" w:rsidR="00B5114E" w:rsidRPr="00FC2FEA" w:rsidRDefault="00B5114E" w:rsidP="00CC5145">
            <w:pPr>
              <w:jc w:val="both"/>
              <w:rPr>
                <w:rFonts w:ascii="Arial Narrow" w:hAnsi="Arial Narrow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CB3907" w14:paraId="332CF417" w14:textId="77777777" w:rsidTr="003839F5">
        <w:tc>
          <w:tcPr>
            <w:tcW w:w="4106" w:type="dxa"/>
          </w:tcPr>
          <w:p w14:paraId="07BA8E06" w14:textId="77777777" w:rsidR="00CB3907" w:rsidRDefault="00CB3907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Recomiendo al(la) </w:t>
            </w:r>
            <w:r w:rsidR="005B7968">
              <w:rPr>
                <w:rFonts w:ascii="Arial Narrow" w:hAnsi="Arial Narrow"/>
                <w:sz w:val="24"/>
                <w:szCs w:val="24"/>
              </w:rPr>
              <w:t>postulante</w:t>
            </w:r>
          </w:p>
          <w:p w14:paraId="42CC5A54" w14:textId="3316AB68" w:rsidR="003839F5" w:rsidRPr="00CB3907" w:rsidRDefault="003839F5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</w:tcPr>
          <w:p w14:paraId="34B231CA" w14:textId="0FDC597D" w:rsidR="00CB3907" w:rsidRPr="00FC2FEA" w:rsidRDefault="00CB3907" w:rsidP="00CC5145">
            <w:pPr>
              <w:jc w:val="both"/>
              <w:rPr>
                <w:rFonts w:ascii="Arial Narrow" w:hAnsi="Arial Narrow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CB3907" w14:paraId="44AA9F64" w14:textId="77777777" w:rsidTr="003839F5">
        <w:tc>
          <w:tcPr>
            <w:tcW w:w="4106" w:type="dxa"/>
          </w:tcPr>
          <w:p w14:paraId="34079B97" w14:textId="77777777" w:rsidR="00CB3907" w:rsidRDefault="005B7968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ecomiendo decididamente al(la) postulante</w:t>
            </w:r>
          </w:p>
          <w:p w14:paraId="1A8C3B72" w14:textId="1AE73C79" w:rsidR="003839F5" w:rsidRPr="00CB3907" w:rsidRDefault="003839F5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</w:tcPr>
          <w:p w14:paraId="10D13353" w14:textId="6C262EBF" w:rsidR="00CB3907" w:rsidRPr="00FC2FEA" w:rsidRDefault="00CB3907" w:rsidP="00CC5145">
            <w:pPr>
              <w:jc w:val="both"/>
              <w:rPr>
                <w:rFonts w:ascii="Arial Narrow" w:hAnsi="Arial Narrow"/>
                <w:b/>
                <w:bCs/>
                <w:color w:val="002060"/>
                <w:sz w:val="24"/>
                <w:szCs w:val="24"/>
              </w:rPr>
            </w:pPr>
          </w:p>
        </w:tc>
      </w:tr>
    </w:tbl>
    <w:p w14:paraId="4AF334B3" w14:textId="1BB34C2B" w:rsidR="00C6176C" w:rsidRDefault="00C6176C" w:rsidP="00134C73"/>
    <w:p w14:paraId="487DD4E1" w14:textId="77777777" w:rsidR="003839F5" w:rsidRDefault="003839F5" w:rsidP="00134C73"/>
    <w:p w14:paraId="1993FB32" w14:textId="77777777" w:rsidR="00D76BCA" w:rsidRPr="00EF6703" w:rsidRDefault="00D76BCA" w:rsidP="00D76BCA">
      <w:pPr>
        <w:jc w:val="center"/>
        <w:rPr>
          <w:rFonts w:ascii="Arial Narrow" w:hAnsi="Arial Narrow"/>
          <w:b/>
          <w:bCs/>
          <w:sz w:val="24"/>
          <w:szCs w:val="24"/>
        </w:rPr>
      </w:pPr>
      <w:r w:rsidRPr="00EF6703">
        <w:rPr>
          <w:rFonts w:ascii="Arial Narrow" w:hAnsi="Arial Narrow"/>
          <w:b/>
          <w:bCs/>
          <w:sz w:val="24"/>
          <w:szCs w:val="24"/>
        </w:rPr>
        <w:t>___________________________________________</w:t>
      </w:r>
    </w:p>
    <w:p w14:paraId="3A582FBF" w14:textId="073D1A14" w:rsidR="00D76BCA" w:rsidRDefault="003839F5" w:rsidP="00BD18B8">
      <w:pPr>
        <w:jc w:val="center"/>
      </w:pPr>
      <w:r>
        <w:rPr>
          <w:rFonts w:ascii="Arial Narrow" w:hAnsi="Arial Narrow"/>
          <w:b/>
          <w:bCs/>
          <w:sz w:val="24"/>
          <w:szCs w:val="24"/>
        </w:rPr>
        <w:t>Nombre y firma de quien recomienda</w:t>
      </w:r>
    </w:p>
    <w:sectPr w:rsidR="00D76BCA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713480" w14:textId="77777777" w:rsidR="00433141" w:rsidRDefault="00433141" w:rsidP="00A64147">
      <w:pPr>
        <w:spacing w:after="0" w:line="240" w:lineRule="auto"/>
      </w:pPr>
      <w:r>
        <w:separator/>
      </w:r>
    </w:p>
  </w:endnote>
  <w:endnote w:type="continuationSeparator" w:id="0">
    <w:p w14:paraId="2EB67A4F" w14:textId="77777777" w:rsidR="00433141" w:rsidRDefault="00433141" w:rsidP="00A641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F2FC47" w14:textId="77777777" w:rsidR="00433141" w:rsidRDefault="00433141" w:rsidP="00A64147">
      <w:pPr>
        <w:spacing w:after="0" w:line="240" w:lineRule="auto"/>
      </w:pPr>
      <w:r>
        <w:separator/>
      </w:r>
    </w:p>
  </w:footnote>
  <w:footnote w:type="continuationSeparator" w:id="0">
    <w:p w14:paraId="0C6E0DC0" w14:textId="77777777" w:rsidR="00433141" w:rsidRDefault="00433141" w:rsidP="00A641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7512"/>
    </w:tblGrid>
    <w:tr w:rsidR="00A64147" w14:paraId="7BA84F69" w14:textId="77777777" w:rsidTr="00CC5145">
      <w:tc>
        <w:tcPr>
          <w:tcW w:w="1838" w:type="dxa"/>
        </w:tcPr>
        <w:p w14:paraId="16E0FDC7" w14:textId="77777777" w:rsidR="00A64147" w:rsidRDefault="00A64147" w:rsidP="00A64147">
          <w:pPr>
            <w:pStyle w:val="Encabezado"/>
          </w:pPr>
          <w:r>
            <w:rPr>
              <w:noProof/>
            </w:rPr>
            <w:drawing>
              <wp:inline distT="0" distB="0" distL="0" distR="0" wp14:anchorId="02FB57E6" wp14:editId="7F67C3A1">
                <wp:extent cx="915736" cy="770255"/>
                <wp:effectExtent l="0" t="0" r="0" b="0"/>
                <wp:docPr id="1" name="Imagen 1" descr="Imagen Corporativa Vinculación con el Medio| Universidad Andrés Bell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n Corporativa Vinculación con el Medio| Universidad Andrés Bell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9185" cy="7731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A4414D9" w14:textId="0CB50081" w:rsidR="00B92C1E" w:rsidRDefault="00B92C1E" w:rsidP="00A64147">
          <w:pPr>
            <w:pStyle w:val="Encabezado"/>
          </w:pPr>
        </w:p>
      </w:tc>
      <w:tc>
        <w:tcPr>
          <w:tcW w:w="7512" w:type="dxa"/>
          <w:vAlign w:val="bottom"/>
        </w:tcPr>
        <w:p w14:paraId="70E0818D" w14:textId="77777777" w:rsidR="00A64147" w:rsidRPr="00952B64" w:rsidRDefault="00A64147" w:rsidP="00A64147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 w:rsidRPr="00952B64">
            <w:rPr>
              <w:rFonts w:ascii="Arial Narrow" w:hAnsi="Arial Narrow"/>
              <w:b/>
              <w:bCs/>
            </w:rPr>
            <w:t>VICERRECTORÍA DE INVESTIGACIÓN Y DOCTORADO</w:t>
          </w:r>
        </w:p>
        <w:p w14:paraId="4C2B9C52" w14:textId="0C8347B6" w:rsidR="00CB1E1B" w:rsidRDefault="00A64147" w:rsidP="002B5BF9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 w:rsidRPr="00952B64">
            <w:rPr>
              <w:rFonts w:ascii="Arial Narrow" w:hAnsi="Arial Narrow"/>
              <w:b/>
              <w:bCs/>
            </w:rPr>
            <w:t>DIRECCIÓN ACADÉMICA DE DOCTORADO</w:t>
          </w:r>
          <w:r w:rsidR="00CB1E1B">
            <w:rPr>
              <w:rFonts w:ascii="Arial Narrow" w:hAnsi="Arial Narrow"/>
              <w:b/>
              <w:bCs/>
            </w:rPr>
            <w:t>S</w:t>
          </w:r>
        </w:p>
        <w:p w14:paraId="230E6E40" w14:textId="39C330B6" w:rsidR="00B92C1E" w:rsidRPr="00B92C1E" w:rsidRDefault="00B92C1E" w:rsidP="000B5E9A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</w:p>
      </w:tc>
    </w:tr>
  </w:tbl>
  <w:p w14:paraId="3598C210" w14:textId="77777777" w:rsidR="00A64147" w:rsidRDefault="00A6414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753322"/>
    <w:multiLevelType w:val="hybridMultilevel"/>
    <w:tmpl w:val="BA2EE9D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52612C"/>
    <w:multiLevelType w:val="hybridMultilevel"/>
    <w:tmpl w:val="7464ADE0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0874152">
    <w:abstractNumId w:val="1"/>
  </w:num>
  <w:num w:numId="2" w16cid:durableId="11893687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DYwNrawNLQ0NLdQ0lEKTi0uzszPAykwqgUAjNZHdSwAAAA="/>
  </w:docVars>
  <w:rsids>
    <w:rsidRoot w:val="00A64147"/>
    <w:rsid w:val="000205C2"/>
    <w:rsid w:val="00030F16"/>
    <w:rsid w:val="000432CC"/>
    <w:rsid w:val="00064E24"/>
    <w:rsid w:val="00081862"/>
    <w:rsid w:val="00087EF0"/>
    <w:rsid w:val="00090C16"/>
    <w:rsid w:val="000A7E7A"/>
    <w:rsid w:val="000B5E9A"/>
    <w:rsid w:val="000B7A19"/>
    <w:rsid w:val="00106E58"/>
    <w:rsid w:val="00134C73"/>
    <w:rsid w:val="00173A5F"/>
    <w:rsid w:val="001A7D70"/>
    <w:rsid w:val="001C0119"/>
    <w:rsid w:val="001E017F"/>
    <w:rsid w:val="001E0DB8"/>
    <w:rsid w:val="002B5BF9"/>
    <w:rsid w:val="002B65DD"/>
    <w:rsid w:val="003314F1"/>
    <w:rsid w:val="003329F7"/>
    <w:rsid w:val="00335685"/>
    <w:rsid w:val="00360EA1"/>
    <w:rsid w:val="00374609"/>
    <w:rsid w:val="003839F5"/>
    <w:rsid w:val="003866A2"/>
    <w:rsid w:val="003C3C28"/>
    <w:rsid w:val="00413247"/>
    <w:rsid w:val="00417E97"/>
    <w:rsid w:val="00423701"/>
    <w:rsid w:val="00433141"/>
    <w:rsid w:val="0044038B"/>
    <w:rsid w:val="00492CA9"/>
    <w:rsid w:val="004C662D"/>
    <w:rsid w:val="005255A4"/>
    <w:rsid w:val="00537C45"/>
    <w:rsid w:val="005644AA"/>
    <w:rsid w:val="00580D66"/>
    <w:rsid w:val="0059605A"/>
    <w:rsid w:val="005B63F0"/>
    <w:rsid w:val="005B7968"/>
    <w:rsid w:val="005C13BE"/>
    <w:rsid w:val="005D33F0"/>
    <w:rsid w:val="005E51B1"/>
    <w:rsid w:val="005F1EA1"/>
    <w:rsid w:val="00604EAF"/>
    <w:rsid w:val="006254D7"/>
    <w:rsid w:val="0068204F"/>
    <w:rsid w:val="006879B7"/>
    <w:rsid w:val="006B68A8"/>
    <w:rsid w:val="00726DC2"/>
    <w:rsid w:val="00754463"/>
    <w:rsid w:val="007B2BDB"/>
    <w:rsid w:val="00822739"/>
    <w:rsid w:val="00870B81"/>
    <w:rsid w:val="00893118"/>
    <w:rsid w:val="008B0BFA"/>
    <w:rsid w:val="008C393F"/>
    <w:rsid w:val="008F3CE9"/>
    <w:rsid w:val="00934E76"/>
    <w:rsid w:val="00937CA0"/>
    <w:rsid w:val="00985F39"/>
    <w:rsid w:val="009D33C7"/>
    <w:rsid w:val="009F3DF0"/>
    <w:rsid w:val="009F4AC3"/>
    <w:rsid w:val="00A23FEC"/>
    <w:rsid w:val="00A52AFE"/>
    <w:rsid w:val="00A64147"/>
    <w:rsid w:val="00AB0B9B"/>
    <w:rsid w:val="00AC7211"/>
    <w:rsid w:val="00AD733A"/>
    <w:rsid w:val="00B5114E"/>
    <w:rsid w:val="00B92C1E"/>
    <w:rsid w:val="00BD18B8"/>
    <w:rsid w:val="00C0587D"/>
    <w:rsid w:val="00C15D07"/>
    <w:rsid w:val="00C32DD5"/>
    <w:rsid w:val="00C6176C"/>
    <w:rsid w:val="00C779D5"/>
    <w:rsid w:val="00CA0EED"/>
    <w:rsid w:val="00CB1E1B"/>
    <w:rsid w:val="00CB3907"/>
    <w:rsid w:val="00CE4195"/>
    <w:rsid w:val="00D76BCA"/>
    <w:rsid w:val="00E121AC"/>
    <w:rsid w:val="00E557BA"/>
    <w:rsid w:val="00E963A5"/>
    <w:rsid w:val="00EB3529"/>
    <w:rsid w:val="00F03C63"/>
    <w:rsid w:val="00F216D4"/>
    <w:rsid w:val="00F60154"/>
    <w:rsid w:val="00F72013"/>
    <w:rsid w:val="00F8722F"/>
    <w:rsid w:val="00FC2FEA"/>
    <w:rsid w:val="00FC6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33AC7"/>
  <w15:chartTrackingRefBased/>
  <w15:docId w15:val="{681B5515-4890-40ED-8244-0B47721D4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FEA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641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64147"/>
  </w:style>
  <w:style w:type="paragraph" w:styleId="Piedepgina">
    <w:name w:val="footer"/>
    <w:basedOn w:val="Normal"/>
    <w:link w:val="PiedepginaCar"/>
    <w:uiPriority w:val="99"/>
    <w:unhideWhenUsed/>
    <w:rsid w:val="00A641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64147"/>
  </w:style>
  <w:style w:type="table" w:styleId="Tablaconcuadrcula">
    <w:name w:val="Table Grid"/>
    <w:basedOn w:val="Tablanormal"/>
    <w:uiPriority w:val="39"/>
    <w:rsid w:val="00A641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121AC"/>
    <w:pPr>
      <w:spacing w:after="200" w:line="276" w:lineRule="auto"/>
      <w:ind w:left="720"/>
      <w:contextualSpacing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95</Words>
  <Characters>2178</Characters>
  <Application>Microsoft Office Word</Application>
  <DocSecurity>0</DocSecurity>
  <Lines>18</Lines>
  <Paragraphs>5</Paragraphs>
  <ScaleCrop>false</ScaleCrop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Fuentes</dc:creator>
  <cp:keywords/>
  <dc:description/>
  <cp:lastModifiedBy>Daniela Paz Salas Castro</cp:lastModifiedBy>
  <cp:revision>6</cp:revision>
  <dcterms:created xsi:type="dcterms:W3CDTF">2026-07-14T14:12:00Z</dcterms:created>
  <dcterms:modified xsi:type="dcterms:W3CDTF">2026-07-14T17:28:00Z</dcterms:modified>
</cp:coreProperties>
</file>